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7BAA1" w14:textId="77777777" w:rsidR="00250F27" w:rsidRPr="00BF5F5E" w:rsidRDefault="00250F27" w:rsidP="00D75DDB">
      <w:pPr>
        <w:spacing w:after="0" w:line="240" w:lineRule="auto"/>
        <w:rPr>
          <w:rFonts w:ascii="Segoe UI" w:eastAsia="Calibri" w:hAnsi="Segoe UI" w:cs="Segoe UI"/>
          <w:sz w:val="20"/>
          <w:szCs w:val="20"/>
        </w:rPr>
      </w:pPr>
    </w:p>
    <w:p w14:paraId="2A00A0E7" w14:textId="73CA9786" w:rsidR="00D75DDB" w:rsidRPr="00BF5F5E" w:rsidRDefault="00D75DDB" w:rsidP="00D75DDB">
      <w:pPr>
        <w:spacing w:after="0" w:line="240" w:lineRule="auto"/>
        <w:rPr>
          <w:rFonts w:ascii="Latha" w:eastAsia="Calibri" w:hAnsi="Latha" w:cs="Latha"/>
          <w:sz w:val="20"/>
          <w:szCs w:val="20"/>
        </w:rPr>
      </w:pPr>
      <w:r w:rsidRPr="00BF5F5E">
        <w:rPr>
          <w:rFonts w:ascii="Latha" w:eastAsia="Calibri" w:hAnsi="Latha" w:cs="Latha"/>
          <w:sz w:val="20"/>
          <w:szCs w:val="20"/>
          <w:lang w:val="ta"/>
        </w:rPr>
        <w:t>அன்புள்ள பெற்றோர்களே அல்லது பாதுகாப்பாளர்களே,</w:t>
      </w:r>
    </w:p>
    <w:p w14:paraId="75297B95" w14:textId="77777777" w:rsidR="00D75DDB" w:rsidRPr="00BF5F5E" w:rsidRDefault="00D75DDB" w:rsidP="00D75DDB">
      <w:pPr>
        <w:spacing w:after="0" w:line="240" w:lineRule="auto"/>
        <w:rPr>
          <w:rFonts w:ascii="Latha" w:eastAsia="Calibri" w:hAnsi="Latha" w:cs="Latha"/>
          <w:sz w:val="20"/>
          <w:szCs w:val="20"/>
        </w:rPr>
      </w:pPr>
    </w:p>
    <w:p w14:paraId="5376EFC6" w14:textId="551C3AF6" w:rsidR="00D75DDB" w:rsidRPr="00BF5F5E" w:rsidRDefault="00D75DDB" w:rsidP="00D75DDB">
      <w:pPr>
        <w:spacing w:after="0" w:line="240" w:lineRule="auto"/>
        <w:rPr>
          <w:rFonts w:ascii="Latha" w:eastAsia="Calibri" w:hAnsi="Latha" w:cs="Latha"/>
          <w:sz w:val="20"/>
          <w:szCs w:val="20"/>
        </w:rPr>
      </w:pPr>
      <w:r w:rsidRPr="00BF5F5E">
        <w:rPr>
          <w:rFonts w:ascii="Latha" w:eastAsia="Calibri" w:hAnsi="Latha" w:cs="Latha"/>
          <w:sz w:val="20"/>
          <w:szCs w:val="20"/>
          <w:lang w:val="ta"/>
        </w:rPr>
        <w:t>ஒவ்வொரு ஆண்டும், ஆங்கிலம் கற்கும் திட்டங்களில் உள்ள மாணவர்கள் தங்களின் ஆங்கில அறிவையும் திறன்களையும் அளவிடுவதற்கு, ELLs-க்கான ACCESS என்ற மதிப்பீட்டை மேற்கொள்கிறார்கள். நமது பள்ளியிலும் நமது மாநிலம் முழுவதிலும் ஆங்கிலம் கற்கும் மாணவர்களுக்கான கல்விசார் ஆங்கில மொழிப் புலமையை இந்தத் தேர்வு அளவிடுகிறது.</w:t>
      </w:r>
    </w:p>
    <w:p w14:paraId="2CE8C31F" w14:textId="77777777" w:rsidR="00D75DDB" w:rsidRPr="00BF5F5E" w:rsidRDefault="00D75DDB" w:rsidP="00D75DDB">
      <w:pPr>
        <w:spacing w:after="0" w:line="240" w:lineRule="auto"/>
        <w:rPr>
          <w:rFonts w:ascii="Latha" w:eastAsia="Calibri" w:hAnsi="Latha" w:cs="Latha"/>
          <w:sz w:val="20"/>
          <w:szCs w:val="20"/>
        </w:rPr>
      </w:pPr>
    </w:p>
    <w:p w14:paraId="78924743" w14:textId="77777777" w:rsidR="00D75DDB" w:rsidRPr="00BF5F5E" w:rsidRDefault="00D75DDB" w:rsidP="00D75DDB">
      <w:pPr>
        <w:spacing w:after="0" w:line="240" w:lineRule="auto"/>
        <w:rPr>
          <w:rFonts w:ascii="Latha" w:eastAsia="Calibri" w:hAnsi="Latha" w:cs="Latha"/>
          <w:sz w:val="20"/>
          <w:szCs w:val="20"/>
        </w:rPr>
      </w:pPr>
      <w:r w:rsidRPr="00BF5F5E">
        <w:rPr>
          <w:rFonts w:ascii="Latha" w:eastAsia="Calibri" w:hAnsi="Latha" w:cs="Latha"/>
          <w:sz w:val="20"/>
          <w:szCs w:val="20"/>
          <w:lang w:val="ta"/>
        </w:rPr>
        <w:t xml:space="preserve">நமது பள்ளியில் உள்ள ஆசிரியர்கள் இந்தத் தகவலைப் பயன்படுத்தி, உங்கள் பிள்ளைக்கான அறிவுரைகளைப் பற்றி முடிவெடுக்க உதவுகின்றனர். உங்கள் பிள்ளையின் ஆங்கில மொழிப் புலமையின் முன்னேற்றத்தைக் கண்காணிக்க, ஆசிரியர்கள் இந்தத் தேர்வு மதிப்பெண்களைப் பயன்படுத்துகின்றனர்.  </w:t>
      </w:r>
    </w:p>
    <w:p w14:paraId="1EC4CEBA" w14:textId="0BEC853F" w:rsidR="00D75DDB" w:rsidRPr="00BF5F5E" w:rsidRDefault="00D75DDB" w:rsidP="00D75DDB">
      <w:pPr>
        <w:spacing w:after="0" w:line="240" w:lineRule="auto"/>
        <w:rPr>
          <w:rFonts w:ascii="Latha" w:eastAsia="Calibri" w:hAnsi="Latha" w:cs="Latha"/>
          <w:sz w:val="20"/>
          <w:szCs w:val="20"/>
        </w:rPr>
      </w:pPr>
    </w:p>
    <w:p w14:paraId="5EA87FDB" w14:textId="0EAB00E9" w:rsidR="00C135C1" w:rsidRPr="00BF5F5E" w:rsidRDefault="00C135C1" w:rsidP="00D75DDB">
      <w:pPr>
        <w:spacing w:after="0" w:line="240" w:lineRule="auto"/>
        <w:rPr>
          <w:rFonts w:ascii="Latha" w:eastAsia="Calibri" w:hAnsi="Latha" w:cs="Latha"/>
          <w:sz w:val="20"/>
          <w:szCs w:val="20"/>
        </w:rPr>
      </w:pPr>
      <w:r w:rsidRPr="00BF5F5E">
        <w:rPr>
          <w:rFonts w:ascii="Latha" w:eastAsia="Calibri" w:hAnsi="Latha" w:cs="Latha"/>
          <w:b/>
          <w:bCs/>
          <w:sz w:val="20"/>
          <w:szCs w:val="20"/>
          <w:lang w:val="ta"/>
        </w:rPr>
        <w:t>பின்வரும் தேதியில் உங்கள் பிள்ளை ELLs-க்கான ACCESS என்ற தேர்வை மேற்கொள்வார்:____________________</w:t>
      </w:r>
      <w:r w:rsidRPr="00BF5F5E">
        <w:rPr>
          <w:rFonts w:ascii="Latha" w:eastAsia="Calibri" w:hAnsi="Latha" w:cs="Latha"/>
          <w:sz w:val="20"/>
          <w:szCs w:val="20"/>
          <w:lang w:val="ta"/>
        </w:rPr>
        <w:t xml:space="preserve"> </w:t>
      </w:r>
      <w:r w:rsidR="00CA0472">
        <w:rPr>
          <w:rFonts w:ascii="Calibri" w:eastAsia="Calibri" w:hAnsi="Calibri" w:cs="Times New Roman"/>
          <w:color w:val="FF0000"/>
        </w:rPr>
        <w:t>(INSERT DATE/S)</w:t>
      </w:r>
    </w:p>
    <w:p w14:paraId="378764E3" w14:textId="60363BD1" w:rsidR="00C135C1" w:rsidRPr="00BF5F5E" w:rsidRDefault="00C135C1" w:rsidP="00D75DDB">
      <w:pPr>
        <w:spacing w:after="0" w:line="240" w:lineRule="auto"/>
        <w:rPr>
          <w:rFonts w:ascii="Latha" w:eastAsia="Calibri" w:hAnsi="Latha" w:cs="Latha"/>
          <w:sz w:val="20"/>
          <w:szCs w:val="20"/>
        </w:rPr>
      </w:pPr>
    </w:p>
    <w:p w14:paraId="69FD39A3" w14:textId="5DFFC0C9" w:rsidR="00C135C1" w:rsidRPr="00BF5F5E" w:rsidRDefault="00C135C1" w:rsidP="00D75DDB">
      <w:pPr>
        <w:spacing w:after="0" w:line="240" w:lineRule="auto"/>
        <w:rPr>
          <w:rFonts w:ascii="Latha" w:hAnsi="Latha" w:cs="Latha"/>
          <w:sz w:val="20"/>
          <w:szCs w:val="20"/>
        </w:rPr>
      </w:pPr>
      <w:r w:rsidRPr="00BF5F5E">
        <w:rPr>
          <w:rFonts w:ascii="Latha" w:hAnsi="Latha" w:cs="Latha"/>
          <w:sz w:val="20"/>
          <w:szCs w:val="20"/>
          <w:lang w:val="ta"/>
        </w:rPr>
        <w:t>இந்தத் தேர்வுக்காக உங்கள் பிள்ளை படிக்கத் தேவையில்லை. இந்தத் தேர்வு, மாணவர்கள் தாங்கள் ஆங்கிலத்தில் என்ன புரிந்துகொள்கிறார்கள் என்பதையும், அவர்களால் என்ன தொடர்புகொள்ள முடியும் என்பதையும் நிரூபிக்க ஒரு வாய்ப்பாக உள்ளது.</w:t>
      </w:r>
    </w:p>
    <w:p w14:paraId="32F62C27" w14:textId="77777777" w:rsidR="00C135C1" w:rsidRPr="00BF5F5E" w:rsidRDefault="00C135C1" w:rsidP="00D75DDB">
      <w:pPr>
        <w:spacing w:after="0" w:line="240" w:lineRule="auto"/>
        <w:rPr>
          <w:rFonts w:ascii="Latha" w:hAnsi="Latha" w:cs="Latha"/>
          <w:sz w:val="20"/>
          <w:szCs w:val="20"/>
        </w:rPr>
      </w:pPr>
    </w:p>
    <w:p w14:paraId="1BA1BB96" w14:textId="463A8B46" w:rsidR="00C135C1" w:rsidRPr="00BF5F5E" w:rsidRDefault="00C135C1" w:rsidP="00D75DDB">
      <w:pPr>
        <w:spacing w:after="0" w:line="240" w:lineRule="auto"/>
        <w:rPr>
          <w:rFonts w:ascii="Latha" w:eastAsia="Calibri" w:hAnsi="Latha" w:cs="Latha"/>
          <w:b/>
          <w:bCs/>
          <w:sz w:val="20"/>
          <w:szCs w:val="20"/>
        </w:rPr>
      </w:pPr>
      <w:r w:rsidRPr="00BF5F5E">
        <w:rPr>
          <w:rFonts w:ascii="Latha" w:hAnsi="Latha" w:cs="Latha"/>
          <w:b/>
          <w:bCs/>
          <w:sz w:val="20"/>
          <w:szCs w:val="20"/>
          <w:lang w:val="ta"/>
        </w:rPr>
        <w:t>தேர்வுக்கு முன்பு உங்கள் பிள்ளை நன்றாகத் தூங்கி எழுந்து, காலை உணவை முடித்திருப்பதை உறுதிசெய்து, தேர்வு நாளுக்குத் தயாராகுங்கள்.</w:t>
      </w:r>
    </w:p>
    <w:p w14:paraId="7A6AE53B" w14:textId="77777777" w:rsidR="00C135C1" w:rsidRPr="00BF5F5E" w:rsidRDefault="00C135C1" w:rsidP="00D75DDB">
      <w:pPr>
        <w:spacing w:after="0" w:line="240" w:lineRule="auto"/>
        <w:rPr>
          <w:rFonts w:ascii="Latha" w:eastAsia="Calibri" w:hAnsi="Latha" w:cs="Latha"/>
          <w:sz w:val="20"/>
          <w:szCs w:val="20"/>
        </w:rPr>
      </w:pPr>
    </w:p>
    <w:p w14:paraId="14AAC358" w14:textId="6813DB89" w:rsidR="00F74D1A" w:rsidRPr="00BF5F5E" w:rsidRDefault="00D75DDB" w:rsidP="00CB31B2">
      <w:pPr>
        <w:spacing w:after="0" w:line="240" w:lineRule="auto"/>
        <w:rPr>
          <w:rFonts w:ascii="Latha" w:eastAsia="Calibri" w:hAnsi="Latha" w:cs="Latha"/>
          <w:strike/>
          <w:sz w:val="20"/>
          <w:szCs w:val="20"/>
        </w:rPr>
      </w:pPr>
      <w:r w:rsidRPr="00BF5F5E">
        <w:rPr>
          <w:rFonts w:ascii="Latha" w:eastAsia="Calibri" w:hAnsi="Latha" w:cs="Latha"/>
          <w:sz w:val="20"/>
          <w:szCs w:val="20"/>
          <w:lang w:val="ta"/>
        </w:rPr>
        <w:t>ELLs-க்கான ACCESS என்ற தேர்வு பற்றி உங்களுக்கு ஏதேனும் கேள்விகள் இருந்தால், என்னைத் தொடர்பு கொள்ளுங்கள்.</w:t>
      </w:r>
    </w:p>
    <w:p w14:paraId="7614C5FB" w14:textId="77777777" w:rsidR="00D75DDB" w:rsidRPr="00BF5F5E" w:rsidRDefault="00D75DDB" w:rsidP="00D75DDB">
      <w:pPr>
        <w:spacing w:after="0" w:line="240" w:lineRule="auto"/>
        <w:ind w:left="720"/>
        <w:rPr>
          <w:rFonts w:ascii="Latha" w:eastAsia="Calibri" w:hAnsi="Latha" w:cs="Latha"/>
          <w:sz w:val="20"/>
          <w:szCs w:val="20"/>
        </w:rPr>
      </w:pPr>
    </w:p>
    <w:p w14:paraId="15FC252C" w14:textId="77777777" w:rsidR="00D75DDB" w:rsidRPr="00BF5F5E" w:rsidRDefault="00D75DDB" w:rsidP="00D75DDB">
      <w:pPr>
        <w:rPr>
          <w:rFonts w:ascii="Latha" w:hAnsi="Latha" w:cs="Latha"/>
          <w:sz w:val="20"/>
          <w:szCs w:val="20"/>
          <w:u w:val="single"/>
        </w:rPr>
      </w:pPr>
      <w:r w:rsidRPr="00BF5F5E">
        <w:rPr>
          <w:rFonts w:ascii="Latha" w:eastAsia="Calibri" w:hAnsi="Latha" w:cs="Latha"/>
          <w:sz w:val="20"/>
          <w:szCs w:val="20"/>
          <w:lang w:val="ta"/>
        </w:rPr>
        <w:t>உண்மையுள்ள,</w:t>
      </w:r>
    </w:p>
    <w:p w14:paraId="4080D7CF" w14:textId="77777777" w:rsidR="00384394" w:rsidRPr="00BF5F5E" w:rsidRDefault="00384394" w:rsidP="00B810D3">
      <w:pPr>
        <w:rPr>
          <w:rFonts w:ascii="Segoe UI" w:hAnsi="Segoe UI" w:cs="Segoe UI"/>
          <w:sz w:val="20"/>
          <w:szCs w:val="20"/>
        </w:rPr>
      </w:pPr>
    </w:p>
    <w:p w14:paraId="2A3367A3" w14:textId="77777777" w:rsidR="00AD3815" w:rsidRPr="00BF5F5E" w:rsidRDefault="00AD3815" w:rsidP="00D40103">
      <w:pPr>
        <w:rPr>
          <w:rFonts w:ascii="Segoe UI" w:eastAsia="Calibri" w:hAnsi="Segoe UI" w:cs="Segoe UI"/>
          <w:sz w:val="20"/>
          <w:szCs w:val="20"/>
        </w:rPr>
      </w:pPr>
    </w:p>
    <w:sectPr w:rsidR="00AD3815" w:rsidRPr="00BF5F5E" w:rsidSect="00384394">
      <w:headerReference w:type="default" r:id="rId10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D0B56" w14:textId="77777777" w:rsidR="003B34EF" w:rsidRDefault="003B34EF" w:rsidP="000675C6">
      <w:pPr>
        <w:spacing w:after="0" w:line="240" w:lineRule="auto"/>
      </w:pPr>
      <w:r>
        <w:separator/>
      </w:r>
    </w:p>
  </w:endnote>
  <w:endnote w:type="continuationSeparator" w:id="0">
    <w:p w14:paraId="34BE2896" w14:textId="77777777" w:rsidR="003B34EF" w:rsidRDefault="003B34EF" w:rsidP="00067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3E264" w14:textId="77777777" w:rsidR="003B34EF" w:rsidRDefault="003B34EF" w:rsidP="000675C6">
      <w:pPr>
        <w:spacing w:after="0" w:line="240" w:lineRule="auto"/>
      </w:pPr>
      <w:r>
        <w:separator/>
      </w:r>
    </w:p>
  </w:footnote>
  <w:footnote w:type="continuationSeparator" w:id="0">
    <w:p w14:paraId="5C31E8A2" w14:textId="77777777" w:rsidR="003B34EF" w:rsidRDefault="003B34EF" w:rsidP="00067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6C371" w14:textId="7CFF5B68" w:rsidR="000675C6" w:rsidRPr="0051135A" w:rsidRDefault="00F1283A" w:rsidP="000675C6">
    <w:pPr>
      <w:pStyle w:val="Header"/>
      <w:jc w:val="right"/>
      <w:rPr>
        <w:color w:val="FF0000"/>
      </w:rPr>
    </w:pPr>
    <w:r w:rsidRPr="0051135A">
      <w:rPr>
        <w:color w:val="FF0000"/>
      </w:rPr>
      <w:t>Ta</w:t>
    </w:r>
    <w:r w:rsidR="0051135A">
      <w:rPr>
        <w:color w:val="FF0000"/>
      </w:rPr>
      <w:t>m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630B27"/>
    <w:multiLevelType w:val="hybridMultilevel"/>
    <w:tmpl w:val="74402FA2"/>
    <w:lvl w:ilvl="0" w:tplc="576EB19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DQwNDEFQhNzUyUdpeDU4uLM/DyQAtNaAK7Q4IgsAAAA"/>
  </w:docVars>
  <w:rsids>
    <w:rsidRoot w:val="00D75DDB"/>
    <w:rsid w:val="00002EE3"/>
    <w:rsid w:val="0000553E"/>
    <w:rsid w:val="000675C6"/>
    <w:rsid w:val="00084F58"/>
    <w:rsid w:val="000E3834"/>
    <w:rsid w:val="00140BEA"/>
    <w:rsid w:val="00186F14"/>
    <w:rsid w:val="001F3923"/>
    <w:rsid w:val="002010C2"/>
    <w:rsid w:val="00250F27"/>
    <w:rsid w:val="002A6F68"/>
    <w:rsid w:val="002E43BF"/>
    <w:rsid w:val="003740D1"/>
    <w:rsid w:val="00384394"/>
    <w:rsid w:val="003B34EF"/>
    <w:rsid w:val="003E63FA"/>
    <w:rsid w:val="00400CBF"/>
    <w:rsid w:val="00447E8D"/>
    <w:rsid w:val="004E3ED9"/>
    <w:rsid w:val="004E42CA"/>
    <w:rsid w:val="0051135A"/>
    <w:rsid w:val="005B750E"/>
    <w:rsid w:val="006132BC"/>
    <w:rsid w:val="00660F24"/>
    <w:rsid w:val="0069716C"/>
    <w:rsid w:val="0071768A"/>
    <w:rsid w:val="00796E50"/>
    <w:rsid w:val="0081470C"/>
    <w:rsid w:val="008330E7"/>
    <w:rsid w:val="00851EC0"/>
    <w:rsid w:val="008522B5"/>
    <w:rsid w:val="008F5B69"/>
    <w:rsid w:val="00937A61"/>
    <w:rsid w:val="00AD3815"/>
    <w:rsid w:val="00B810D3"/>
    <w:rsid w:val="00BB2A7F"/>
    <w:rsid w:val="00BD2EB5"/>
    <w:rsid w:val="00BF5F5E"/>
    <w:rsid w:val="00C135C1"/>
    <w:rsid w:val="00CA0472"/>
    <w:rsid w:val="00CA5643"/>
    <w:rsid w:val="00CB31B2"/>
    <w:rsid w:val="00D40103"/>
    <w:rsid w:val="00D75DDB"/>
    <w:rsid w:val="00E117EE"/>
    <w:rsid w:val="00E30F96"/>
    <w:rsid w:val="00E54CBC"/>
    <w:rsid w:val="00E71BF6"/>
    <w:rsid w:val="00E9631A"/>
    <w:rsid w:val="00F1283A"/>
    <w:rsid w:val="00F74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900F8D"/>
  <w15:chartTrackingRefBased/>
  <w15:docId w15:val="{04753239-EE7D-43D8-853A-23C461E77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2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22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2B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71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1B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1B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BF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5C6"/>
  </w:style>
  <w:style w:type="paragraph" w:styleId="Footer">
    <w:name w:val="footer"/>
    <w:basedOn w:val="Normal"/>
    <w:link w:val="FooterChar"/>
    <w:uiPriority w:val="99"/>
    <w:unhideWhenUsed/>
    <w:rsid w:val="0006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5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3CA63BC875ED489E97D32C20A186CC" ma:contentTypeVersion="14" ma:contentTypeDescription="Create a new document." ma:contentTypeScope="" ma:versionID="9b2e93751edb5ddef4de432f093c0870">
  <xsd:schema xmlns:xsd="http://www.w3.org/2001/XMLSchema" xmlns:xs="http://www.w3.org/2001/XMLSchema" xmlns:p="http://schemas.microsoft.com/office/2006/metadata/properties" xmlns:ns2="e29bb87e-0e7d-429d-bbbd-aff1f3b83421" xmlns:ns3="dffc213f-309b-4b7f-9b4f-d096faa3bc86" targetNamespace="http://schemas.microsoft.com/office/2006/metadata/properties" ma:root="true" ma:fieldsID="27a43a55033333df70e281d076797f85" ns2:_="" ns3:_="">
    <xsd:import namespace="e29bb87e-0e7d-429d-bbbd-aff1f3b83421"/>
    <xsd:import namespace="dffc213f-309b-4b7f-9b4f-d096faa3bc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bb87e-0e7d-429d-bbbd-aff1f3b83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c213f-309b-4b7f-9b4f-d096faa3b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C957525-D126-4149-A4BB-0F79331AA9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bb87e-0e7d-429d-bbbd-aff1f3b83421"/>
    <ds:schemaRef ds:uri="dffc213f-309b-4b7f-9b4f-d096faa3bc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B04305-DD87-44E8-9798-B001224597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C70468-D239-412B-9E24-F0802A41AE4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3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Madison WCER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Gibson</dc:creator>
  <cp:keywords/>
  <dc:description/>
  <cp:lastModifiedBy>Angela Araque</cp:lastModifiedBy>
  <cp:revision>12</cp:revision>
  <dcterms:created xsi:type="dcterms:W3CDTF">2022-01-04T21:18:00Z</dcterms:created>
  <dcterms:modified xsi:type="dcterms:W3CDTF">2022-01-14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3CA63BC875ED489E97D32C20A186CC</vt:lpwstr>
  </property>
</Properties>
</file>